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Turkey</w:t>
      </w:r>
      <w:r>
        <w:t xml:space="preserve"> </w:t>
      </w:r>
      <w:r>
        <w:t xml:space="preserve">Ankara</w:t>
      </w:r>
    </w:p>
    <w:bookmarkStart w:id="20" w:name="industrial-engineer-cover-letter"/>
    <w:p>
      <w:pPr>
        <w:pStyle w:val="Heading1"/>
      </w:pPr>
      <w:r>
        <w:t xml:space="preserve">Industrial Engine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Ankara, Turkey</w:t>
      </w:r>
    </w:p>
    <w:p>
      <w:pPr>
        <w:pStyle w:val="BodyText"/>
      </w:pPr>
      <w:r>
        <w:t xml:space="preserve">Dear Hiring Manager,</w:t>
      </w:r>
    </w:p>
    <w:p>
      <w:pPr>
        <w:pStyle w:val="BodyText"/>
      </w:pPr>
      <w:r>
        <w:t xml:space="preserve">I am writing to express my interest in the Industrial Engineer position at your esteemed organization in Ankara, Turkey. As a highly motivated and detail-oriented professional with a strong background in industrial engineering principles, I am eager to contribute my expertise to drive efficiency, optimize processes, and support the growth of your company within Turkey’s dynamic industrial landscape.</w:t>
      </w:r>
    </w:p>
    <w:p>
      <w:pPr>
        <w:pStyle w:val="BodyText"/>
      </w:pPr>
      <w:r>
        <w:t xml:space="preserve">Throughout my career as an Industrial Engineer, I have developed a deep understanding of systems integration, process improvement, and resource optimization. My academic training in Industrial Engineering from [University Name] provided me with a solid foundation in statistical analysis, operations research, and lean manufacturing methodologies. These skills have been further refined through hands-on experience in various industries across Turkey and internationally. I am particularly drawn to Ankara’s role as a hub for innovation and infrastructure development, making it an ideal location to apply my expertise in solving complex engineering challenges.</w:t>
      </w:r>
    </w:p>
    <w:p>
      <w:pPr>
        <w:pStyle w:val="BodyText"/>
      </w:pPr>
      <w:r>
        <w:t xml:space="preserve">One of my core strengths as an Industrial Engineer is my ability to analyze workflows and identify opportunities for improvement. During my tenure at [Previous Company Name] in Istanbul, I led a project to redesign the production line for automotive components, resulting in a 25% reduction in cycle time and a 15% decrease in material waste. This project not only enhanced operational efficiency but also aligned with the company’s sustainability goals. My work has consistently focused on balancing cost-effectiveness with quality assurance, ensuring that every solution is both innovative and practical.</w:t>
      </w:r>
    </w:p>
    <w:p>
      <w:pPr>
        <w:pStyle w:val="BodyText"/>
      </w:pPr>
      <w:r>
        <w:t xml:space="preserve">As an Industrial Engineer in Turkey, I have also gained valuable experience working within the unique challenges of the local market. For instance, I collaborated with a logistics firm in Ankara to implement a real-time inventory management system that improved supply chain visibility by 40%. This project required close coordination with cross-functional teams, including procurement, operations, and IT departments. My ability to communicate technical concepts clearly to non-engineers and my proactive approach to problem-solving were critical in ensuring the successful rollout of this system.</w:t>
      </w:r>
    </w:p>
    <w:p>
      <w:pPr>
        <w:pStyle w:val="BodyText"/>
      </w:pPr>
      <w:r>
        <w:t xml:space="preserve">Turkey’s rapidly evolving industrial sector offers exciting opportunities for professionals who can adapt to changing market demands. Ankara, as the capital, is home to a growing number of manufacturing, technology, and service-oriented businesses that rely on efficient operations to remain competitive. My understanding of Turkey’s regulatory environment, coupled with my technical skills in industrial engineering, positions me to contribute meaningfully to your organization’s objectives. I am particularly interested in exploring how lean methodologies and data-driven decision-making can be leveraged to address the specific needs of your industry.</w:t>
      </w:r>
    </w:p>
    <w:p>
      <w:pPr>
        <w:pStyle w:val="BodyText"/>
      </w:pPr>
      <w:r>
        <w:t xml:space="preserve">In addition to my technical expertise, I bring a strong work ethic and a commitment to continuous improvement. My ability to work independently while collaborating effectively with teams has been instrumental in achieving project milestones. For example, during a recent project at [Another Company Name], I led the implementation of an automated quality control system that reduced defects by 30% and increased customer satisfaction scores by 20%. These results highlight my dedication to delivering tangible outcomes that align with organizational goals.</w:t>
      </w:r>
    </w:p>
    <w:p>
      <w:pPr>
        <w:pStyle w:val="BodyText"/>
      </w:pPr>
      <w:r>
        <w:t xml:space="preserve">What excites me most about the Industrial Engineer role in Ankara is the opportunity to work within a culturally rich and strategically significant city. Ankara’s role as a political, economic, and educational center makes it an ideal location for innovation and collaboration. I am eager to contribute my skills to organizations that value sustainability, efficiency, and long-term growth. My experience in Turkey has also given me insights into the local business environment, allowing me to navigate challenges such as supply chain complexities and labor dynamics with confidence.</w:t>
      </w:r>
    </w:p>
    <w:p>
      <w:pPr>
        <w:pStyle w:val="BodyText"/>
      </w:pPr>
      <w:r>
        <w:t xml:space="preserve">I am particularly impressed by [Company Name]’s reputation for excellence in [specific industry or project]. As an Industrial Engineer, I am confident that my background in process optimization and cost reduction can help your team achieve even greater success. I would welcome the opportunity to discuss how my skills and experiences align with your needs. Please find my resume attached for your review.</w:t>
      </w:r>
    </w:p>
    <w:p>
      <w:pPr>
        <w:pStyle w:val="BodyText"/>
      </w:pPr>
      <w:r>
        <w:t xml:space="preserve">Thank you for considering my application. I look forward to the possibility of contributing to [Company Name]’s continued success in Turkey’s competitive industrial sector.</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Turkey Ankara</dc:title>
  <dc:creator/>
  <cp:keywords/>
  <dcterms:created xsi:type="dcterms:W3CDTF">2025-12-10T11:04:30Z</dcterms:created>
  <dcterms:modified xsi:type="dcterms:W3CDTF">2025-12-10T11:04:30Z</dcterms:modified>
</cp:coreProperties>
</file>

<file path=docProps/custom.xml><?xml version="1.0" encoding="utf-8"?>
<Properties xmlns="http://schemas.openxmlformats.org/officeDocument/2006/custom-properties" xmlns:vt="http://schemas.openxmlformats.org/officeDocument/2006/docPropsVTypes"/>
</file>